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496E77" w14:textId="31008E5A" w:rsidR="0064788A" w:rsidRPr="00454321" w:rsidRDefault="00FC182B" w:rsidP="008B037E">
      <w:pPr>
        <w:pBdr>
          <w:bottom w:val="single" w:sz="4" w:space="1" w:color="auto"/>
        </w:pBdr>
        <w:spacing w:line="360" w:lineRule="auto"/>
        <w:jc w:val="center"/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RSA ALGORITHM</w:t>
      </w:r>
    </w:p>
    <w:p w14:paraId="281FD04E" w14:textId="77777777" w:rsidR="0064788A" w:rsidRPr="00497C18" w:rsidRDefault="0064788A" w:rsidP="00187882">
      <w:pPr>
        <w:spacing w:line="360" w:lineRule="auto"/>
        <w:rPr>
          <w:rFonts w:ascii="Times New Roman" w:hAnsi="Times New Roman"/>
          <w:b/>
        </w:rPr>
      </w:pPr>
      <w:r w:rsidRPr="00497C18">
        <w:rPr>
          <w:rFonts w:ascii="Times New Roman" w:hAnsi="Times New Roman"/>
          <w:b/>
        </w:rPr>
        <w:t xml:space="preserve"> </w:t>
      </w:r>
    </w:p>
    <w:p w14:paraId="5505CA12" w14:textId="510B7680" w:rsidR="00586171" w:rsidRDefault="00FC182B" w:rsidP="00860F69">
      <w:pPr>
        <w:spacing w:line="360" w:lineRule="auto"/>
        <w:contextualSpacing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A PROJECT REPORT (CS17</w:t>
      </w:r>
      <w:r w:rsidR="00586171">
        <w:rPr>
          <w:rFonts w:ascii="Times New Roman" w:hAnsi="Times New Roman"/>
          <w:b/>
          <w:bCs/>
          <w:sz w:val="28"/>
          <w:szCs w:val="28"/>
        </w:rPr>
        <w:t xml:space="preserve">02) </w:t>
      </w:r>
    </w:p>
    <w:p w14:paraId="02EB6ACA" w14:textId="7EE67355" w:rsidR="00860F69" w:rsidRPr="001E5A9D" w:rsidRDefault="00586171" w:rsidP="00586171">
      <w:pPr>
        <w:spacing w:line="360" w:lineRule="auto"/>
        <w:contextualSpacing/>
        <w:jc w:val="center"/>
        <w:rPr>
          <w:rFonts w:ascii="Times New Roman" w:hAnsi="Times New Roman"/>
          <w:bCs/>
          <w:sz w:val="28"/>
          <w:szCs w:val="28"/>
        </w:rPr>
      </w:pPr>
      <w:r w:rsidRPr="001E5A9D">
        <w:rPr>
          <w:rFonts w:ascii="Times New Roman" w:hAnsi="Times New Roman"/>
          <w:bCs/>
          <w:sz w:val="28"/>
          <w:szCs w:val="28"/>
        </w:rPr>
        <w:t>S</w:t>
      </w:r>
      <w:r w:rsidR="0064788A" w:rsidRPr="001E5A9D">
        <w:rPr>
          <w:rFonts w:ascii="Times New Roman" w:hAnsi="Times New Roman"/>
          <w:bCs/>
          <w:sz w:val="28"/>
          <w:szCs w:val="28"/>
        </w:rPr>
        <w:t xml:space="preserve">ubmitted </w:t>
      </w:r>
      <w:r w:rsidR="00860F69" w:rsidRPr="001E5A9D">
        <w:rPr>
          <w:rFonts w:ascii="Times New Roman" w:hAnsi="Times New Roman"/>
          <w:sz w:val="28"/>
          <w:szCs w:val="28"/>
        </w:rPr>
        <w:t>By</w:t>
      </w:r>
    </w:p>
    <w:p w14:paraId="7288BD41" w14:textId="22C57A87" w:rsidR="00860F69" w:rsidRPr="001E5A9D" w:rsidRDefault="001E5A9D" w:rsidP="00860F69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1E5A9D">
        <w:rPr>
          <w:rFonts w:ascii="Times New Roman" w:hAnsi="Times New Roman"/>
          <w:b/>
          <w:bCs/>
          <w:sz w:val="28"/>
          <w:szCs w:val="28"/>
        </w:rPr>
        <w:t>Chagamreddy Ragavi (CS22B1007)</w:t>
      </w:r>
    </w:p>
    <w:p w14:paraId="2EAECC96" w14:textId="77777777" w:rsidR="00860F69" w:rsidRPr="00497C18" w:rsidRDefault="00860F69" w:rsidP="00860F69">
      <w:pPr>
        <w:spacing w:line="360" w:lineRule="auto"/>
        <w:contextualSpacing/>
        <w:jc w:val="center"/>
        <w:rPr>
          <w:rFonts w:ascii="Times New Roman" w:hAnsi="Times New Roman"/>
          <w:b/>
          <w:sz w:val="28"/>
          <w:szCs w:val="28"/>
        </w:rPr>
      </w:pPr>
    </w:p>
    <w:p w14:paraId="5DCF4893" w14:textId="24A0DB1F" w:rsidR="00860F69" w:rsidRDefault="00734F7C" w:rsidP="0064788A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</w:t>
      </w:r>
      <w:r w:rsidR="00860F69">
        <w:rPr>
          <w:rFonts w:ascii="Times New Roman" w:hAnsi="Times New Roman"/>
          <w:sz w:val="28"/>
          <w:szCs w:val="28"/>
        </w:rPr>
        <w:t>o</w:t>
      </w:r>
    </w:p>
    <w:p w14:paraId="572970D2" w14:textId="22608A53" w:rsidR="00860F69" w:rsidRPr="00697BDE" w:rsidRDefault="00447BBA" w:rsidP="00447BBA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       </w:t>
      </w:r>
      <w:r w:rsidR="00FC182B">
        <w:rPr>
          <w:rFonts w:ascii="Times New Roman" w:hAnsi="Times New Roman"/>
          <w:b/>
          <w:bCs/>
          <w:sz w:val="28"/>
          <w:szCs w:val="28"/>
        </w:rPr>
        <w:t xml:space="preserve">                            </w:t>
      </w:r>
      <w:r w:rsidR="00FC182B" w:rsidRPr="00FC182B">
        <w:rPr>
          <w:rFonts w:ascii="Times New Roman" w:hAnsi="Times New Roman"/>
          <w:b/>
          <w:bCs/>
          <w:sz w:val="28"/>
          <w:szCs w:val="28"/>
        </w:rPr>
        <w:t>Dr. Narendran Rajagopalan</w:t>
      </w:r>
    </w:p>
    <w:p w14:paraId="312810F6" w14:textId="2A10CBD9" w:rsidR="00860F69" w:rsidRPr="00D40859" w:rsidRDefault="00FC182B" w:rsidP="00860F69">
      <w:pPr>
        <w:spacing w:after="0" w:line="240" w:lineRule="auto"/>
        <w:jc w:val="center"/>
        <w:rPr>
          <w:rFonts w:ascii="Times New Roman" w:hAnsi="Times New Roman"/>
          <w:b/>
          <w:bCs/>
          <w:i/>
          <w:sz w:val="28"/>
          <w:szCs w:val="28"/>
        </w:rPr>
      </w:pPr>
      <w:r>
        <w:rPr>
          <w:rFonts w:ascii="Times New Roman" w:hAnsi="Times New Roman"/>
          <w:b/>
          <w:bCs/>
          <w:i/>
          <w:sz w:val="28"/>
          <w:szCs w:val="28"/>
        </w:rPr>
        <w:t xml:space="preserve">Associate </w:t>
      </w:r>
      <w:r w:rsidR="00860F69" w:rsidRPr="00D40859">
        <w:rPr>
          <w:rFonts w:ascii="Times New Roman" w:hAnsi="Times New Roman"/>
          <w:b/>
          <w:bCs/>
          <w:i/>
          <w:sz w:val="28"/>
          <w:szCs w:val="28"/>
        </w:rPr>
        <w:t>Professor</w:t>
      </w:r>
    </w:p>
    <w:p w14:paraId="3299CBB0" w14:textId="1828519A" w:rsidR="0064788A" w:rsidRPr="00D40859" w:rsidRDefault="009A1B5B" w:rsidP="00860F69">
      <w:pPr>
        <w:spacing w:after="0" w:line="240" w:lineRule="auto"/>
        <w:jc w:val="center"/>
        <w:rPr>
          <w:rFonts w:ascii="Times New Roman" w:hAnsi="Times New Roman"/>
          <w:b/>
          <w:bCs/>
          <w:i/>
          <w:sz w:val="28"/>
          <w:szCs w:val="28"/>
        </w:rPr>
      </w:pPr>
      <w:r w:rsidRPr="00D40859">
        <w:rPr>
          <w:rFonts w:ascii="Times New Roman" w:hAnsi="Times New Roman"/>
          <w:b/>
          <w:bCs/>
          <w:i/>
          <w:sz w:val="28"/>
          <w:szCs w:val="28"/>
        </w:rPr>
        <w:t xml:space="preserve">Department </w:t>
      </w:r>
      <w:r w:rsidR="00E37C58" w:rsidRPr="00D40859">
        <w:rPr>
          <w:rFonts w:ascii="Times New Roman" w:hAnsi="Times New Roman"/>
          <w:b/>
          <w:bCs/>
          <w:i/>
          <w:sz w:val="28"/>
          <w:szCs w:val="28"/>
        </w:rPr>
        <w:t xml:space="preserve">of </w:t>
      </w:r>
      <w:r w:rsidR="00EE54A2" w:rsidRPr="00D40859">
        <w:rPr>
          <w:rFonts w:ascii="Times New Roman" w:hAnsi="Times New Roman"/>
          <w:b/>
          <w:bCs/>
          <w:i/>
          <w:sz w:val="28"/>
          <w:szCs w:val="28"/>
        </w:rPr>
        <w:t>Computer Science and</w:t>
      </w:r>
      <w:r w:rsidRPr="00D40859">
        <w:rPr>
          <w:rFonts w:ascii="Times New Roman" w:hAnsi="Times New Roman"/>
          <w:b/>
          <w:bCs/>
          <w:i/>
          <w:sz w:val="28"/>
          <w:szCs w:val="28"/>
        </w:rPr>
        <w:t xml:space="preserve"> Engineering</w:t>
      </w:r>
    </w:p>
    <w:p w14:paraId="5B699435" w14:textId="77777777" w:rsidR="00860F69" w:rsidRPr="00D40859" w:rsidRDefault="00860F69" w:rsidP="00860F69">
      <w:pPr>
        <w:spacing w:after="0" w:line="240" w:lineRule="auto"/>
        <w:jc w:val="center"/>
        <w:rPr>
          <w:rFonts w:ascii="Times New Roman" w:hAnsi="Times New Roman"/>
          <w:b/>
          <w:bCs/>
          <w:i/>
          <w:sz w:val="28"/>
          <w:szCs w:val="28"/>
        </w:rPr>
      </w:pPr>
      <w:r w:rsidRPr="00D40859">
        <w:rPr>
          <w:rFonts w:ascii="Times New Roman" w:hAnsi="Times New Roman"/>
          <w:b/>
          <w:bCs/>
          <w:i/>
          <w:sz w:val="28"/>
          <w:szCs w:val="28"/>
        </w:rPr>
        <w:t>National Institute of Technology Puducherry</w:t>
      </w:r>
    </w:p>
    <w:p w14:paraId="5D7F5616" w14:textId="1260736C" w:rsidR="00860F69" w:rsidRPr="00D40859" w:rsidRDefault="00860F69" w:rsidP="00860F69">
      <w:pPr>
        <w:spacing w:after="0" w:line="240" w:lineRule="auto"/>
        <w:jc w:val="center"/>
        <w:rPr>
          <w:rFonts w:ascii="Times New Roman" w:hAnsi="Times New Roman"/>
          <w:b/>
          <w:bCs/>
          <w:i/>
          <w:sz w:val="28"/>
          <w:szCs w:val="28"/>
        </w:rPr>
      </w:pPr>
      <w:r w:rsidRPr="00D40859">
        <w:rPr>
          <w:rFonts w:ascii="Times New Roman" w:hAnsi="Times New Roman"/>
          <w:b/>
          <w:bCs/>
          <w:i/>
          <w:sz w:val="28"/>
          <w:szCs w:val="28"/>
        </w:rPr>
        <w:t>Karaikal – 609609</w:t>
      </w:r>
    </w:p>
    <w:p w14:paraId="2E61C0F1" w14:textId="77777777" w:rsidR="00860F69" w:rsidRPr="00497C18" w:rsidRDefault="00860F69" w:rsidP="00860F69">
      <w:pPr>
        <w:spacing w:after="0" w:line="24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49427CC7" w14:textId="77777777" w:rsidR="009A1B5B" w:rsidRPr="00497C18" w:rsidRDefault="009A1B5B" w:rsidP="00B73145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14:paraId="16B9C8C5" w14:textId="77777777" w:rsidR="0064788A" w:rsidRPr="00497C18" w:rsidRDefault="0064788A" w:rsidP="00B73145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</w:p>
    <w:p w14:paraId="7057E54F" w14:textId="77777777" w:rsidR="0064788A" w:rsidRDefault="00B566C7" w:rsidP="0064788A">
      <w:pPr>
        <w:jc w:val="center"/>
        <w:rPr>
          <w:rFonts w:ascii="Times New Roman" w:hAnsi="Times New Roman"/>
          <w:b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  <w:lang w:val="en-IN" w:eastAsia="en-IN"/>
        </w:rPr>
        <w:drawing>
          <wp:inline distT="0" distB="0" distL="0" distR="0" wp14:anchorId="65BC949F" wp14:editId="0E9E8456">
            <wp:extent cx="1412875" cy="1306195"/>
            <wp:effectExtent l="19050" t="0" r="0" b="0"/>
            <wp:docPr id="1" name="Picture 1" descr="C:\Users\Deepak\Desktop\SPREEE\logo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epak\Desktop\SPREEE\logo3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875" cy="13061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7B379" w14:textId="77777777" w:rsidR="009A1B5B" w:rsidRDefault="009A1B5B" w:rsidP="009A1B5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9A1B5B">
        <w:rPr>
          <w:rFonts w:ascii="Times New Roman" w:hAnsi="Times New Roman"/>
          <w:b/>
          <w:sz w:val="28"/>
          <w:szCs w:val="28"/>
        </w:rPr>
        <w:t xml:space="preserve">DEPARTMENT OF </w:t>
      </w:r>
    </w:p>
    <w:p w14:paraId="38CD0019" w14:textId="301209A2" w:rsidR="00EE54A2" w:rsidRDefault="00EE54A2" w:rsidP="009A1B5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COMPUTER </w:t>
      </w:r>
      <w:r w:rsidR="00E37C58">
        <w:rPr>
          <w:rFonts w:ascii="Times New Roman" w:hAnsi="Times New Roman"/>
          <w:b/>
          <w:sz w:val="28"/>
          <w:szCs w:val="28"/>
        </w:rPr>
        <w:t>SCIENCE</w:t>
      </w:r>
      <w:r>
        <w:rPr>
          <w:rFonts w:ascii="Times New Roman" w:hAnsi="Times New Roman"/>
          <w:b/>
          <w:sz w:val="28"/>
          <w:szCs w:val="28"/>
        </w:rPr>
        <w:t xml:space="preserve"> AND </w:t>
      </w:r>
      <w:r w:rsidRPr="009A1B5B">
        <w:rPr>
          <w:rFonts w:ascii="Times New Roman" w:hAnsi="Times New Roman"/>
          <w:b/>
          <w:sz w:val="28"/>
          <w:szCs w:val="28"/>
        </w:rPr>
        <w:t>ENGINEERING</w:t>
      </w:r>
      <w:r w:rsidR="009A1B5B">
        <w:rPr>
          <w:rFonts w:ascii="Times New Roman" w:hAnsi="Times New Roman"/>
          <w:b/>
          <w:sz w:val="28"/>
          <w:szCs w:val="28"/>
        </w:rPr>
        <w:t xml:space="preserve"> </w:t>
      </w:r>
    </w:p>
    <w:p w14:paraId="2B89A270" w14:textId="77777777" w:rsidR="0064788A" w:rsidRPr="00454321" w:rsidRDefault="0064788A" w:rsidP="009A1B5B">
      <w:pPr>
        <w:spacing w:after="0"/>
        <w:jc w:val="center"/>
        <w:rPr>
          <w:rFonts w:ascii="Times New Roman" w:hAnsi="Times New Roman"/>
          <w:b/>
          <w:sz w:val="28"/>
          <w:szCs w:val="28"/>
        </w:rPr>
      </w:pPr>
      <w:r w:rsidRPr="00454321">
        <w:rPr>
          <w:rFonts w:ascii="Times New Roman" w:hAnsi="Times New Roman"/>
          <w:b/>
          <w:sz w:val="28"/>
          <w:szCs w:val="28"/>
        </w:rPr>
        <w:t>N</w:t>
      </w:r>
      <w:r w:rsidR="00B73145" w:rsidRPr="00454321">
        <w:rPr>
          <w:rFonts w:ascii="Times New Roman" w:hAnsi="Times New Roman"/>
          <w:b/>
          <w:sz w:val="28"/>
          <w:szCs w:val="28"/>
        </w:rPr>
        <w:t xml:space="preserve">ATIONAL INSTITUTE OF TECHNOLOGY </w:t>
      </w:r>
      <w:r w:rsidRPr="00454321">
        <w:rPr>
          <w:rFonts w:ascii="Times New Roman" w:hAnsi="Times New Roman"/>
          <w:b/>
          <w:sz w:val="28"/>
          <w:szCs w:val="28"/>
        </w:rPr>
        <w:t>PUDUCHERRY</w:t>
      </w:r>
    </w:p>
    <w:p w14:paraId="5A2976FB" w14:textId="77777777" w:rsidR="005F1E5A" w:rsidRPr="00454321" w:rsidRDefault="0093275C" w:rsidP="00454321">
      <w:pPr>
        <w:spacing w:after="0" w:line="240" w:lineRule="auto"/>
        <w:contextualSpacing/>
        <w:jc w:val="center"/>
        <w:rPr>
          <w:rFonts w:ascii="Times New Roman" w:hAnsi="Times New Roman"/>
          <w:b/>
          <w:sz w:val="28"/>
          <w:szCs w:val="28"/>
        </w:rPr>
      </w:pPr>
      <w:r w:rsidRPr="00454321">
        <w:rPr>
          <w:rFonts w:ascii="Times New Roman" w:hAnsi="Times New Roman"/>
          <w:b/>
          <w:sz w:val="28"/>
          <w:szCs w:val="28"/>
        </w:rPr>
        <w:t xml:space="preserve">KARAIKAL </w:t>
      </w:r>
      <w:r w:rsidR="0064788A" w:rsidRPr="00454321">
        <w:rPr>
          <w:rFonts w:ascii="Times New Roman" w:hAnsi="Times New Roman"/>
          <w:b/>
          <w:sz w:val="28"/>
          <w:szCs w:val="28"/>
        </w:rPr>
        <w:t>–</w:t>
      </w:r>
      <w:r w:rsidRPr="00454321">
        <w:rPr>
          <w:rFonts w:ascii="Times New Roman" w:hAnsi="Times New Roman"/>
          <w:b/>
          <w:sz w:val="28"/>
          <w:szCs w:val="28"/>
        </w:rPr>
        <w:t xml:space="preserve"> </w:t>
      </w:r>
      <w:r w:rsidR="009A1B5B">
        <w:rPr>
          <w:rFonts w:ascii="Times New Roman" w:hAnsi="Times New Roman"/>
          <w:b/>
          <w:sz w:val="28"/>
          <w:szCs w:val="28"/>
        </w:rPr>
        <w:t>609 609</w:t>
      </w:r>
    </w:p>
    <w:p w14:paraId="261712CF" w14:textId="4D91FDC1" w:rsidR="00EE54A2" w:rsidRDefault="00CF7006" w:rsidP="00860F69">
      <w:pPr>
        <w:spacing w:line="360" w:lineRule="auto"/>
        <w:contextualSpacing/>
        <w:jc w:val="center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APRIL</w:t>
      </w:r>
      <w:r w:rsidR="0064788A" w:rsidRPr="00497C18">
        <w:rPr>
          <w:rFonts w:ascii="Times New Roman" w:hAnsi="Times New Roman"/>
          <w:b/>
          <w:sz w:val="32"/>
          <w:szCs w:val="32"/>
        </w:rPr>
        <w:t xml:space="preserve"> 20</w:t>
      </w:r>
      <w:r w:rsidR="00F46FEE">
        <w:rPr>
          <w:rFonts w:ascii="Times New Roman" w:hAnsi="Times New Roman"/>
          <w:b/>
          <w:sz w:val="32"/>
          <w:szCs w:val="32"/>
        </w:rPr>
        <w:t>2</w:t>
      </w:r>
      <w:r>
        <w:rPr>
          <w:rFonts w:ascii="Times New Roman" w:hAnsi="Times New Roman"/>
          <w:b/>
          <w:sz w:val="32"/>
          <w:szCs w:val="32"/>
        </w:rPr>
        <w:t>5</w:t>
      </w:r>
    </w:p>
    <w:p w14:paraId="244F8A56" w14:textId="77777777" w:rsidR="00860F69" w:rsidRDefault="00860F69" w:rsidP="00860F69">
      <w:pPr>
        <w:spacing w:line="360" w:lineRule="auto"/>
        <w:contextualSpacing/>
        <w:jc w:val="center"/>
        <w:rPr>
          <w:rFonts w:ascii="Times New Roman" w:hAnsi="Times New Roman"/>
          <w:b/>
          <w:sz w:val="32"/>
          <w:szCs w:val="32"/>
        </w:rPr>
      </w:pPr>
    </w:p>
    <w:p w14:paraId="74EA1006" w14:textId="77777777" w:rsidR="00860F69" w:rsidRDefault="00860F69" w:rsidP="00860F69">
      <w:pPr>
        <w:spacing w:line="360" w:lineRule="auto"/>
        <w:contextualSpacing/>
        <w:jc w:val="center"/>
        <w:rPr>
          <w:rFonts w:ascii="Times New Roman" w:hAnsi="Times New Roman"/>
          <w:b/>
          <w:sz w:val="32"/>
          <w:szCs w:val="32"/>
        </w:rPr>
      </w:pPr>
    </w:p>
    <w:p w14:paraId="09165D06" w14:textId="77777777" w:rsidR="00860F69" w:rsidRDefault="00860F69" w:rsidP="00860F69">
      <w:pPr>
        <w:spacing w:line="360" w:lineRule="auto"/>
        <w:contextualSpacing/>
        <w:jc w:val="center"/>
        <w:rPr>
          <w:rFonts w:ascii="Times New Roman" w:hAnsi="Times New Roman"/>
          <w:b/>
          <w:sz w:val="32"/>
          <w:szCs w:val="32"/>
        </w:rPr>
      </w:pPr>
    </w:p>
    <w:p w14:paraId="7D60690D" w14:textId="77777777" w:rsidR="00860F69" w:rsidRPr="000A2CE9" w:rsidRDefault="00860F69" w:rsidP="00860F69">
      <w:pPr>
        <w:spacing w:line="360" w:lineRule="auto"/>
        <w:contextualSpacing/>
        <w:jc w:val="center"/>
        <w:rPr>
          <w:rFonts w:ascii="Times New Roman" w:hAnsi="Times New Roman"/>
          <w:b/>
          <w:sz w:val="32"/>
          <w:szCs w:val="32"/>
        </w:rPr>
      </w:pPr>
    </w:p>
    <w:p w14:paraId="197C39E2" w14:textId="77777777" w:rsidR="000A2002" w:rsidRDefault="000A2002" w:rsidP="00EE54A2">
      <w:pPr>
        <w:jc w:val="center"/>
        <w:rPr>
          <w:rFonts w:ascii="TimesNewRoman,Bold" w:hAnsi="TimesNewRoman,Bold" w:cs="TimesNewRoman,Bold"/>
          <w:b/>
          <w:bCs/>
          <w:sz w:val="32"/>
          <w:szCs w:val="32"/>
        </w:rPr>
      </w:pPr>
    </w:p>
    <w:p w14:paraId="6242F7DB" w14:textId="77777777" w:rsidR="00860F69" w:rsidRDefault="00860F69" w:rsidP="000A2002">
      <w:pPr>
        <w:spacing w:line="360" w:lineRule="auto"/>
        <w:contextualSpacing/>
      </w:pPr>
    </w:p>
    <w:p w14:paraId="45FAE570" w14:textId="048FB6B8" w:rsidR="00D6492D" w:rsidRDefault="00621167" w:rsidP="00D6492D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I</w:t>
      </w:r>
      <w:r w:rsidR="00B63E55">
        <w:rPr>
          <w:rFonts w:ascii="Times New Roman" w:hAnsi="Times New Roman"/>
          <w:b/>
          <w:sz w:val="28"/>
          <w:szCs w:val="28"/>
        </w:rPr>
        <w:t>ntroduction</w:t>
      </w:r>
      <w:r w:rsidR="00895465" w:rsidRPr="00895465">
        <w:rPr>
          <w:rFonts w:ascii="Times New Roman" w:hAnsi="Times New Roman"/>
          <w:b/>
          <w:sz w:val="28"/>
          <w:szCs w:val="28"/>
        </w:rPr>
        <w:t xml:space="preserve">: </w:t>
      </w:r>
    </w:p>
    <w:p w14:paraId="66E351F0" w14:textId="4540E609" w:rsidR="00D6492D" w:rsidRPr="00D6492D" w:rsidRDefault="00D6492D" w:rsidP="00D6492D">
      <w:pPr>
        <w:rPr>
          <w:rFonts w:ascii="Times New Roman" w:hAnsi="Times New Roman"/>
          <w:b/>
          <w:sz w:val="28"/>
          <w:szCs w:val="28"/>
        </w:rPr>
      </w:pPr>
      <w:r w:rsidRPr="00D6492D">
        <w:rPr>
          <w:rFonts w:ascii="Times New Roman" w:hAnsi="Times New Roman"/>
          <w:sz w:val="24"/>
          <w:szCs w:val="28"/>
        </w:rPr>
        <w:t>This report documents the implementation of the RSA algorithm (using Python), a widely used public-key cryptosystem for secure data transmission. It allows users to:</w:t>
      </w:r>
    </w:p>
    <w:p w14:paraId="0ADF9178" w14:textId="39CB4C7D" w:rsidR="00D6492D" w:rsidRPr="00D6492D" w:rsidRDefault="00D6492D" w:rsidP="00D6492D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8"/>
        </w:rPr>
      </w:pPr>
      <w:r w:rsidRPr="00D6492D">
        <w:rPr>
          <w:rFonts w:ascii="Times New Roman" w:hAnsi="Times New Roman"/>
          <w:sz w:val="24"/>
          <w:szCs w:val="28"/>
        </w:rPr>
        <w:t>Generate RSA key pairs (public and private keys)</w:t>
      </w:r>
    </w:p>
    <w:p w14:paraId="3DDC5E9E" w14:textId="77777777" w:rsidR="00D6492D" w:rsidRPr="00D6492D" w:rsidRDefault="00D6492D" w:rsidP="00D6492D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8"/>
        </w:rPr>
      </w:pPr>
      <w:r w:rsidRPr="00D6492D">
        <w:rPr>
          <w:rFonts w:ascii="Times New Roman" w:hAnsi="Times New Roman"/>
          <w:sz w:val="24"/>
          <w:szCs w:val="28"/>
        </w:rPr>
        <w:t>Encrypt messages using the public key</w:t>
      </w:r>
    </w:p>
    <w:p w14:paraId="26B0086D" w14:textId="77777777" w:rsidR="00D6492D" w:rsidRDefault="00D6492D" w:rsidP="00D6492D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8"/>
        </w:rPr>
      </w:pPr>
      <w:r w:rsidRPr="00D6492D">
        <w:rPr>
          <w:rFonts w:ascii="Times New Roman" w:hAnsi="Times New Roman"/>
          <w:sz w:val="24"/>
          <w:szCs w:val="28"/>
        </w:rPr>
        <w:t>Decryp</w:t>
      </w:r>
      <w:r>
        <w:rPr>
          <w:rFonts w:ascii="Times New Roman" w:hAnsi="Times New Roman"/>
          <w:sz w:val="24"/>
          <w:szCs w:val="28"/>
        </w:rPr>
        <w:t>t messages using the private key</w:t>
      </w:r>
    </w:p>
    <w:p w14:paraId="544E4ACA" w14:textId="48F438DC" w:rsidR="00D6492D" w:rsidRPr="00B63E55" w:rsidRDefault="00D6492D" w:rsidP="00D6492D">
      <w:pPr>
        <w:pStyle w:val="ListParagraph"/>
        <w:numPr>
          <w:ilvl w:val="0"/>
          <w:numId w:val="20"/>
        </w:numPr>
        <w:rPr>
          <w:rFonts w:ascii="Times New Roman" w:hAnsi="Times New Roman"/>
          <w:sz w:val="24"/>
          <w:szCs w:val="28"/>
        </w:rPr>
      </w:pPr>
      <w:r w:rsidRPr="00D6492D">
        <w:rPr>
          <w:rFonts w:ascii="Times New Roman" w:hAnsi="Times New Roman"/>
          <w:sz w:val="24"/>
          <w:szCs w:val="28"/>
        </w:rPr>
        <w:t>The tool supports both auto-generated primes and user-provided primes for key generation.</w:t>
      </w:r>
    </w:p>
    <w:p w14:paraId="7629E3C1" w14:textId="6120A02D" w:rsidR="00991A70" w:rsidRPr="00991A70" w:rsidRDefault="00991A70" w:rsidP="00D6492D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</w:t>
      </w:r>
      <w:r w:rsidR="00B63E55">
        <w:rPr>
          <w:rFonts w:ascii="Times New Roman" w:hAnsi="Times New Roman"/>
          <w:b/>
          <w:sz w:val="28"/>
          <w:szCs w:val="28"/>
        </w:rPr>
        <w:t>mplementation</w:t>
      </w:r>
      <w:r w:rsidRPr="00895465">
        <w:rPr>
          <w:rFonts w:ascii="Times New Roman" w:hAnsi="Times New Roman"/>
          <w:b/>
          <w:sz w:val="28"/>
          <w:szCs w:val="28"/>
        </w:rPr>
        <w:t xml:space="preserve">: </w:t>
      </w:r>
    </w:p>
    <w:p w14:paraId="6B01FFC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mpor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random</w:t>
      </w:r>
    </w:p>
    <w:p w14:paraId="46BE775E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mpor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math</w:t>
      </w:r>
    </w:p>
    <w:p w14:paraId="13F6379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fro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secret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mpor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randbelow</w:t>
      </w:r>
    </w:p>
    <w:p w14:paraId="67BEE7D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21D1942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s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k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5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002D5C9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Miller-Rabin primality test with k rounds"""</w:t>
      </w:r>
    </w:p>
    <w:p w14:paraId="6746883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&lt;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17E5758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alse</w:t>
      </w:r>
    </w:p>
    <w:p w14:paraId="58D9F34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l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&lt;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3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3C57296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True</w:t>
      </w:r>
    </w:p>
    <w:p w14:paraId="76DC7E9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l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%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03F0E10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alse</w:t>
      </w:r>
    </w:p>
    <w:p w14:paraId="4AF503A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</w:p>
    <w:p w14:paraId="34994BF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</w:p>
    <w:p w14:paraId="78054FE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</w:p>
    <w:p w14:paraId="7ED80C3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%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4159810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//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</w:p>
    <w:p w14:paraId="21B6FA4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+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</w:p>
    <w:p w14:paraId="03AC336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</w:p>
    <w:p w14:paraId="003C1C4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f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_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rang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k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1D15BC4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a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rando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rand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65E53D5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ow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a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266E643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7408056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continue</w:t>
      </w:r>
    </w:p>
    <w:p w14:paraId="72C4DFD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f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__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rang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05CC329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ow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05BEA67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7E04557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break</w:t>
      </w:r>
    </w:p>
    <w:p w14:paraId="074F2E8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l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03B83CA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alse</w:t>
      </w:r>
    </w:p>
    <w:p w14:paraId="4DFC473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True</w:t>
      </w:r>
    </w:p>
    <w:p w14:paraId="62459DD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23C5212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its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6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5C961CD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Generate a random prime number with specified bits"""</w:t>
      </w:r>
    </w:p>
    <w:p w14:paraId="05DDB3D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Tru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2547D32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lastRenderedPageBreak/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randbelow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*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it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*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its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))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+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*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its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4F7C7FE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%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!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an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s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7643504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</w:p>
    <w:p w14:paraId="0F6B96B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2D8121E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c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a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4DFD67D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Compute greatest common divisor using Euclid's algorithm."""</w:t>
      </w:r>
    </w:p>
    <w:p w14:paraId="0D85784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!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5464E99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a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a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%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b</w:t>
      </w:r>
    </w:p>
    <w:p w14:paraId="3E62ABA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a</w:t>
      </w:r>
    </w:p>
    <w:p w14:paraId="6A604FC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0BE0856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modular_inver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3F6A24D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Find modular inverse using extended Euclidean algorithm"""</w:t>
      </w:r>
    </w:p>
    <w:p w14:paraId="6614524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original_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</w:p>
    <w:p w14:paraId="34A63A0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</w:p>
    <w:p w14:paraId="680CE12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</w:p>
    <w:p w14:paraId="5126815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4D3DB1B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!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0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52D786A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uotie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//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</w:p>
    <w:p w14:paraId="3155B85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%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</w:p>
    <w:p w14:paraId="408CDAB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uotie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2</w:t>
      </w:r>
    </w:p>
    <w:p w14:paraId="76B039EE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uotie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y2</w:t>
      </w:r>
    </w:p>
    <w:p w14:paraId="61AB654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075964E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!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0B7FF0E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ai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ValueErr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Modular inverse doesn't exist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46493CE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x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%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original_phi</w:t>
      </w:r>
    </w:p>
    <w:p w14:paraId="02B2879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1607A61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keypai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Non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Non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3E7C513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Generate RSA public and private key pair."""</w:t>
      </w:r>
    </w:p>
    <w:p w14:paraId="4245BCE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i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Non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i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Non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086C835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</w:t>
      </w:r>
    </w:p>
    <w:p w14:paraId="45F6AA5E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</w:t>
      </w:r>
    </w:p>
    <w:p w14:paraId="22F2C03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  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Ensure distinct primes</w:t>
      </w:r>
    </w:p>
    <w:p w14:paraId="55C5300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</w:t>
      </w:r>
    </w:p>
    <w:p w14:paraId="08CFACC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l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2222E41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no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(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s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)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an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s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):</w:t>
      </w:r>
    </w:p>
    <w:p w14:paraId="2F94415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ai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ValueErr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Both numbers must be prime.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659C307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33FB974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ai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ValueErr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p and q cannot be equal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55E8318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47C1BA2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</w:p>
    <w:p w14:paraId="6E0E378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)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*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-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327581C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61005E4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Choose e such that 1 &lt; e &lt; phi and gcd(e, phi) = 1</w:t>
      </w:r>
    </w:p>
    <w:p w14:paraId="662D78F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rando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randrang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7987B91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c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)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!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1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66D5454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rando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randrang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B5CEA8"/>
          <w:sz w:val="21"/>
          <w:szCs w:val="21"/>
          <w:lang w:val="en-IN" w:eastAsia="en-IN"/>
        </w:rPr>
        <w:t>2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1ECFBA6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222E630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modular_inver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hi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6898B43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lastRenderedPageBreak/>
        <w:t xml:space="preserve">    </w:t>
      </w:r>
    </w:p>
    <w:p w14:paraId="45468B2E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(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, 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, 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)</w:t>
      </w:r>
    </w:p>
    <w:p w14:paraId="3E563E7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0DA69A5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rsa_encry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k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laintex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4B7BF04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Encrypt plaintext using RSA public key."""</w:t>
      </w:r>
    </w:p>
    <w:p w14:paraId="6CBD59C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k</w:t>
      </w:r>
    </w:p>
    <w:p w14:paraId="372A623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iphe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[]</w:t>
      </w:r>
    </w:p>
    <w:p w14:paraId="70079F7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f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ha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laintex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6F7E7CB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or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ha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6284421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iphe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appen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ow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)</w:t>
      </w:r>
    </w:p>
    <w:p w14:paraId="06E847B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ipher</w:t>
      </w:r>
    </w:p>
    <w:p w14:paraId="18133B4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34D4D9F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rsa_decry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k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iphertex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64B9EEA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Decrypt ciphertext using RSA private key."""</w:t>
      </w:r>
    </w:p>
    <w:p w14:paraId="4C048EE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k</w:t>
      </w:r>
    </w:p>
    <w:p w14:paraId="65EAE36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la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[]</w:t>
      </w:r>
    </w:p>
    <w:p w14:paraId="7F23863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f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iphertex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10E0DFF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la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append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ch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ow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))</w:t>
      </w:r>
    </w:p>
    <w:p w14:paraId="1DFD0DD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''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jo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la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1008449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283C7F7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t_prime_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om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33F2E8E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""Get and validate prime number input from user."""</w:t>
      </w:r>
    </w:p>
    <w:p w14:paraId="08DE86C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Tru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5BE4EFA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tr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78CAF3C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om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)</w:t>
      </w:r>
    </w:p>
    <w:p w14:paraId="1CF7A4F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no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s_prim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:</w:t>
      </w:r>
    </w:p>
    <w:p w14:paraId="637F5E2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Please enter a valid prime number.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284B1B1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continue</w:t>
      </w:r>
    </w:p>
    <w:p w14:paraId="645BFC6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retur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num</w:t>
      </w:r>
    </w:p>
    <w:p w14:paraId="37EFDA1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xce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ValueErr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078E347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Invalid input. Please enter an integer.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757F951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3A8787B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de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ma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:</w:t>
      </w:r>
    </w:p>
    <w:p w14:paraId="7C6E7B2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Enhanced RSA Encryption/Decryption Tool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3576804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--------------------------------------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1E24BF4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02C9B35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Choose prime generation method</w:t>
      </w:r>
    </w:p>
    <w:p w14:paraId="0EF2208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Tru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79D74BB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hoic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Choose an option: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</w:p>
    <w:p w14:paraId="5380867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  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1. Generate random primes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</w:p>
    <w:p w14:paraId="04B28AA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  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2. Enter my own primes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</w:p>
    <w:p w14:paraId="507EB85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     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Enter choice (1/2): 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.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stri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</w:t>
      </w:r>
    </w:p>
    <w:p w14:paraId="28736D0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</w:p>
    <w:p w14:paraId="6F2A639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hoic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'1'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483B344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Auto-generate primes</w:t>
      </w:r>
    </w:p>
    <w:p w14:paraId="2250757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ublic_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ivate_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ime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keypai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</w:t>
      </w:r>
    </w:p>
    <w:p w14:paraId="03B6ED2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imes</w:t>
      </w:r>
    </w:p>
    <w:p w14:paraId="1BB507B4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 xml:space="preserve">Generated primes: p =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{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}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 xml:space="preserve">, q =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{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}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0AF534A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lastRenderedPageBreak/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break</w:t>
      </w:r>
    </w:p>
    <w:p w14:paraId="7BF176E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l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choic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'2'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796A86E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User provides primes</w:t>
      </w:r>
    </w:p>
    <w:p w14:paraId="06C54A5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t_prime_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Enter first prime number: 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59C2CFE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t_prime_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Enter second different prime number: 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21AE2C3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whil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31E2A095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Numbers must be different.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5E3737DD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t_prime_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Enter second different prime number: 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0766FAE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</w:p>
    <w:p w14:paraId="14B4D6D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tr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78A315A0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ublic_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ivate_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_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generate_keypai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q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23819051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break</w:t>
      </w:r>
    </w:p>
    <w:p w14:paraId="3C8A2A3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xce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ValueErro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as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1B81B7E7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 xml:space="preserve">"Error: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{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}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5A78D66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</w:t>
      </w: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els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68C73F0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    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Invalid choice. Please enter 1 or 2.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3ECA068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67691CBE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Generated Keys: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46808B9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 xml:space="preserve">"Public Key (e, n):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{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ublic_key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}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4C785FF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f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 xml:space="preserve">"Private Key (d, n): 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{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ivate_key</w:t>
      </w:r>
      <w:r w:rsidRPr="00D6492D">
        <w:rPr>
          <w:rFonts w:ascii="Consolas" w:eastAsia="Times New Roman" w:hAnsi="Consolas"/>
          <w:color w:val="569CD6"/>
          <w:sz w:val="21"/>
          <w:szCs w:val="21"/>
          <w:lang w:val="en-IN" w:eastAsia="en-IN"/>
        </w:rPr>
        <w:t>}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4106A2CE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36A0A063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Message encryption/decryption</w:t>
      </w:r>
    </w:p>
    <w:p w14:paraId="4B35D0D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messag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inpu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Enter a message to encrypt: 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6A9A21B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360B961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Encryption</w:t>
      </w:r>
    </w:p>
    <w:p w14:paraId="75899D7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ncrypted_msg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rsa_encry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ublic_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message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3B6A9F0B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</w:t>
      </w:r>
      <w:r w:rsidRPr="00D6492D">
        <w:rPr>
          <w:rFonts w:ascii="Consolas" w:eastAsia="Times New Roman" w:hAnsi="Consolas"/>
          <w:color w:val="D7BA7D"/>
          <w:sz w:val="21"/>
          <w:szCs w:val="21"/>
          <w:lang w:val="en-IN" w:eastAsia="en-IN"/>
        </w:rPr>
        <w:t>\n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Encrypted Message: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' '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.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jo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map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4EC9B0"/>
          <w:sz w:val="21"/>
          <w:szCs w:val="21"/>
          <w:lang w:val="en-IN" w:eastAsia="en-IN"/>
        </w:rPr>
        <w:t>str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ncrypted_msg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))</w:t>
      </w:r>
    </w:p>
    <w:p w14:paraId="0464477C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</w:p>
    <w:p w14:paraId="16171566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6A9955"/>
          <w:sz w:val="21"/>
          <w:szCs w:val="21"/>
          <w:lang w:val="en-IN" w:eastAsia="en-IN"/>
        </w:rPr>
        <w:t># Decryption</w:t>
      </w:r>
    </w:p>
    <w:p w14:paraId="0E9CAA1F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ecrypted_msg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rsa_decryp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private_key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encrypted_msg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2B37265A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print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"Decrypted Message:"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,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decrypted_msg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)</w:t>
      </w:r>
    </w:p>
    <w:p w14:paraId="7DC72248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</w:p>
    <w:p w14:paraId="5B7B3152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586C0"/>
          <w:sz w:val="21"/>
          <w:szCs w:val="21"/>
          <w:lang w:val="en-IN" w:eastAsia="en-IN"/>
        </w:rPr>
        <w:t>if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9CDCFE"/>
          <w:sz w:val="21"/>
          <w:szCs w:val="21"/>
          <w:lang w:val="en-IN" w:eastAsia="en-IN"/>
        </w:rPr>
        <w:t>__name__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D4D4D4"/>
          <w:sz w:val="21"/>
          <w:szCs w:val="21"/>
          <w:lang w:val="en-IN" w:eastAsia="en-IN"/>
        </w:rPr>
        <w:t>==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 </w:t>
      </w:r>
      <w:r w:rsidRPr="00D6492D">
        <w:rPr>
          <w:rFonts w:ascii="Consolas" w:eastAsia="Times New Roman" w:hAnsi="Consolas"/>
          <w:color w:val="CE9178"/>
          <w:sz w:val="21"/>
          <w:szCs w:val="21"/>
          <w:lang w:val="en-IN" w:eastAsia="en-IN"/>
        </w:rPr>
        <w:t>'__main__'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:</w:t>
      </w:r>
    </w:p>
    <w:p w14:paraId="201FF8B9" w14:textId="77777777" w:rsidR="00D6492D" w:rsidRPr="00D6492D" w:rsidRDefault="00D6492D" w:rsidP="00D6492D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IN" w:eastAsia="en-IN"/>
        </w:rPr>
      </w:pP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 xml:space="preserve">    </w:t>
      </w:r>
      <w:r w:rsidRPr="00D6492D">
        <w:rPr>
          <w:rFonts w:ascii="Consolas" w:eastAsia="Times New Roman" w:hAnsi="Consolas"/>
          <w:color w:val="DCDCAA"/>
          <w:sz w:val="21"/>
          <w:szCs w:val="21"/>
          <w:lang w:val="en-IN" w:eastAsia="en-IN"/>
        </w:rPr>
        <w:t>main</w:t>
      </w:r>
      <w:r w:rsidRPr="00D6492D">
        <w:rPr>
          <w:rFonts w:ascii="Consolas" w:eastAsia="Times New Roman" w:hAnsi="Consolas"/>
          <w:color w:val="CCCCCC"/>
          <w:sz w:val="21"/>
          <w:szCs w:val="21"/>
          <w:lang w:val="en-IN" w:eastAsia="en-IN"/>
        </w:rPr>
        <w:t>()</w:t>
      </w:r>
    </w:p>
    <w:p w14:paraId="7A08BE78" w14:textId="5A0DC331" w:rsidR="00991A70" w:rsidRDefault="00B63E55" w:rsidP="00991A7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Sample Output</w:t>
      </w:r>
      <w:r w:rsidR="00991A70" w:rsidRPr="00895465">
        <w:rPr>
          <w:rFonts w:ascii="Times New Roman" w:hAnsi="Times New Roman"/>
          <w:b/>
          <w:sz w:val="28"/>
          <w:szCs w:val="28"/>
        </w:rPr>
        <w:t xml:space="preserve">: </w:t>
      </w:r>
    </w:p>
    <w:p w14:paraId="07E65A7A" w14:textId="41C88E5C" w:rsidR="00D6492D" w:rsidRPr="00991A70" w:rsidRDefault="00D6492D" w:rsidP="00991A70">
      <w:pPr>
        <w:rPr>
          <w:rFonts w:ascii="Times New Roman" w:hAnsi="Times New Roman"/>
          <w:b/>
          <w:sz w:val="28"/>
          <w:szCs w:val="28"/>
        </w:rPr>
      </w:pPr>
      <w:r w:rsidRPr="00D6492D">
        <w:rPr>
          <w:rFonts w:ascii="Times New Roman" w:hAnsi="Times New Roman"/>
          <w:b/>
          <w:sz w:val="28"/>
          <w:szCs w:val="28"/>
        </w:rPr>
        <w:drawing>
          <wp:inline distT="0" distB="0" distL="0" distR="0" wp14:anchorId="460A2EFF" wp14:editId="7183C1D8">
            <wp:extent cx="5274310" cy="18364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A5C03" w14:textId="4E91E348" w:rsidR="00991A70" w:rsidRDefault="00D6492D" w:rsidP="00895465">
      <w:pPr>
        <w:rPr>
          <w:rFonts w:ascii="Times New Roman" w:hAnsi="Times New Roman"/>
          <w:sz w:val="28"/>
          <w:szCs w:val="28"/>
        </w:rPr>
      </w:pPr>
      <w:r w:rsidRPr="00D6492D">
        <w:rPr>
          <w:rFonts w:ascii="Times New Roman" w:hAnsi="Times New Roman"/>
          <w:sz w:val="28"/>
          <w:szCs w:val="28"/>
        </w:rPr>
        <w:lastRenderedPageBreak/>
        <w:drawing>
          <wp:inline distT="0" distB="0" distL="0" distR="0" wp14:anchorId="4DC90F02" wp14:editId="2E3956D8">
            <wp:extent cx="5274310" cy="17405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0FEB6" w14:textId="294F9305" w:rsidR="00841B44" w:rsidRPr="00841B44" w:rsidRDefault="00756248" w:rsidP="003A0DD6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Function Explanations</w:t>
      </w:r>
      <w:r w:rsidR="003A0DD6">
        <w:rPr>
          <w:rFonts w:ascii="Times New Roman" w:hAnsi="Times New Roman"/>
          <w:b/>
          <w:sz w:val="28"/>
          <w:szCs w:val="28"/>
        </w:rPr>
        <w:t>:</w:t>
      </w:r>
    </w:p>
    <w:p w14:paraId="572D1F1F" w14:textId="77777777" w:rsidR="00D6492D" w:rsidRPr="00D6492D" w:rsidRDefault="00D6492D" w:rsidP="00D6492D">
      <w:pPr>
        <w:spacing w:before="100" w:beforeAutospacing="1" w:after="100" w:afterAutospacing="1" w:line="240" w:lineRule="auto"/>
        <w:outlineLvl w:val="2"/>
        <w:rPr>
          <w:rFonts w:ascii="Times New Roman" w:hAnsi="Times New Roman"/>
          <w:sz w:val="28"/>
          <w:szCs w:val="28"/>
        </w:rPr>
      </w:pPr>
      <w:r w:rsidRPr="00D6492D">
        <w:rPr>
          <w:rFonts w:ascii="Times New Roman" w:hAnsi="Times New Roman"/>
          <w:sz w:val="28"/>
          <w:szCs w:val="28"/>
        </w:rPr>
        <w:t xml:space="preserve">1. </w:t>
      </w:r>
      <w:r w:rsidRPr="00D6492D">
        <w:rPr>
          <w:rFonts w:ascii="Times New Roman" w:hAnsi="Times New Roman"/>
          <w:b/>
          <w:sz w:val="28"/>
          <w:szCs w:val="28"/>
        </w:rPr>
        <w:t>is_prime</w:t>
      </w:r>
      <w:r w:rsidRPr="00D6492D">
        <w:rPr>
          <w:rFonts w:ascii="Times New Roman" w:hAnsi="Times New Roman"/>
          <w:sz w:val="28"/>
          <w:szCs w:val="28"/>
        </w:rPr>
        <w:t>(n, k=5)</w:t>
      </w:r>
    </w:p>
    <w:p w14:paraId="04E76855" w14:textId="3C9A434B" w:rsidR="00D6492D" w:rsidRPr="00B63E55" w:rsidRDefault="00D6492D" w:rsidP="00B63E5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63E55">
        <w:rPr>
          <w:rFonts w:ascii="Times New Roman" w:hAnsi="Times New Roman" w:cs="Times New Roman"/>
          <w:sz w:val="24"/>
          <w:szCs w:val="24"/>
        </w:rPr>
        <w:t>Checks if a number n is prime using the Miller-Rabin primality test (more reliable than basic methods).</w:t>
      </w:r>
    </w:p>
    <w:p w14:paraId="051479DA" w14:textId="04495ABC" w:rsidR="00D6492D" w:rsidRPr="00B63E55" w:rsidRDefault="00D6492D" w:rsidP="00D6492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B63E55">
        <w:rPr>
          <w:rFonts w:ascii="Times New Roman" w:hAnsi="Times New Roman" w:cs="Times New Roman"/>
          <w:sz w:val="24"/>
          <w:szCs w:val="24"/>
        </w:rPr>
        <w:t>Performs k rounds of testing for higher accuracy in detecting primes.</w:t>
      </w:r>
    </w:p>
    <w:p w14:paraId="4C90C7C4" w14:textId="359DA21B" w:rsidR="00841B44" w:rsidRPr="00D6492D" w:rsidRDefault="00841B44" w:rsidP="00D6492D">
      <w:r w:rsidRPr="00841B44">
        <w:rPr>
          <w:rFonts w:ascii="Times New Roman" w:hAnsi="Times New Roman"/>
          <w:sz w:val="28"/>
          <w:szCs w:val="28"/>
        </w:rPr>
        <w:t>2</w:t>
      </w:r>
      <w:r w:rsidR="00B63E55">
        <w:rPr>
          <w:rFonts w:ascii="Times New Roman" w:hAnsi="Times New Roman"/>
          <w:sz w:val="28"/>
          <w:szCs w:val="28"/>
        </w:rPr>
        <w:t>.</w:t>
      </w:r>
      <w:r w:rsidR="00B63E55" w:rsidRPr="00B63E55">
        <w:t xml:space="preserve"> </w:t>
      </w:r>
      <w:r w:rsidR="00B63E55" w:rsidRPr="00B63E55">
        <w:rPr>
          <w:rFonts w:ascii="Times New Roman" w:hAnsi="Times New Roman"/>
          <w:b/>
          <w:sz w:val="28"/>
          <w:szCs w:val="28"/>
        </w:rPr>
        <w:t>generate_prime</w:t>
      </w:r>
      <w:r w:rsidR="00B63E55" w:rsidRPr="00B63E55">
        <w:rPr>
          <w:rFonts w:ascii="Times New Roman" w:hAnsi="Times New Roman"/>
          <w:sz w:val="28"/>
          <w:szCs w:val="28"/>
        </w:rPr>
        <w:t>(bits=16)</w:t>
      </w:r>
    </w:p>
    <w:p w14:paraId="3BEDD9D4" w14:textId="77777777" w:rsidR="00B63E55" w:rsidRPr="00B63E55" w:rsidRDefault="00B63E55" w:rsidP="00B63E55">
      <w:pPr>
        <w:pStyle w:val="NormalWeb"/>
        <w:numPr>
          <w:ilvl w:val="0"/>
          <w:numId w:val="22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Generates a cryptographically secure random prime number of specified bit length (default: 16 bits).</w:t>
      </w:r>
    </w:p>
    <w:p w14:paraId="300FCCF2" w14:textId="2ECA5D14" w:rsidR="00B63E55" w:rsidRPr="00AD218C" w:rsidRDefault="00B63E55" w:rsidP="00B63E55">
      <w:pPr>
        <w:pStyle w:val="NormalWeb"/>
        <w:numPr>
          <w:ilvl w:val="0"/>
          <w:numId w:val="22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Uses secrets.randbelow for secure random number generation.</w:t>
      </w:r>
    </w:p>
    <w:p w14:paraId="2A4C2DC0" w14:textId="771DE283" w:rsidR="00841B44" w:rsidRPr="00AD218C" w:rsidRDefault="00841B44" w:rsidP="00841B44">
      <w:pPr>
        <w:pStyle w:val="Heading3"/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AD218C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3. </w:t>
      </w:r>
      <w:r w:rsidR="00B63E55" w:rsidRPr="00B63E55">
        <w:rPr>
          <w:rFonts w:eastAsia="Calibri"/>
          <w:bCs w:val="0"/>
          <w:sz w:val="24"/>
          <w:szCs w:val="28"/>
          <w:lang w:val="en-US" w:eastAsia="en-US"/>
        </w:rPr>
        <w:t>gcd</w:t>
      </w:r>
      <w:r w:rsidR="00B63E55"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(a, b)</w:t>
      </w:r>
    </w:p>
    <w:p w14:paraId="2CA2CF36" w14:textId="77777777" w:rsidR="00B63E55" w:rsidRPr="00B63E55" w:rsidRDefault="00B63E55" w:rsidP="00B63E55">
      <w:pPr>
        <w:pStyle w:val="NormalWeb"/>
        <w:numPr>
          <w:ilvl w:val="0"/>
          <w:numId w:val="23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Computes the greatest common divisor (GCD) of two numbers using Euclid's algorithm.</w:t>
      </w:r>
    </w:p>
    <w:p w14:paraId="5087B26D" w14:textId="7CF40C86" w:rsidR="00B63E55" w:rsidRPr="00AD218C" w:rsidRDefault="00B63E55" w:rsidP="00B63E55">
      <w:pPr>
        <w:pStyle w:val="NormalWeb"/>
        <w:numPr>
          <w:ilvl w:val="0"/>
          <w:numId w:val="23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Essential for ensuring e and φ(n) are coprime during key generation</w:t>
      </w:r>
    </w:p>
    <w:p w14:paraId="74B36F1B" w14:textId="43D1B291" w:rsidR="00B63E55" w:rsidRDefault="00841B44" w:rsidP="00B63E55">
      <w:pPr>
        <w:pStyle w:val="Heading3"/>
        <w:rPr>
          <w:rFonts w:eastAsia="Calibri"/>
          <w:bCs w:val="0"/>
          <w:i/>
          <w:sz w:val="24"/>
          <w:szCs w:val="28"/>
          <w:lang w:val="en-US" w:eastAsia="en-US"/>
        </w:rPr>
      </w:pPr>
      <w:r w:rsidRPr="00AD218C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4. </w:t>
      </w:r>
      <w:r w:rsidR="00B63E55" w:rsidRPr="00B63E55">
        <w:rPr>
          <w:rFonts w:eastAsia="Calibri"/>
          <w:bCs w:val="0"/>
          <w:sz w:val="24"/>
          <w:szCs w:val="28"/>
          <w:lang w:val="en-US" w:eastAsia="en-US"/>
        </w:rPr>
        <w:t>modular_inverse</w:t>
      </w:r>
      <w:r w:rsidR="00B63E55"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(e, </w:t>
      </w:r>
      <w:r w:rsidR="00B63E55" w:rsidRPr="00B63E55">
        <w:rPr>
          <w:rFonts w:eastAsia="Calibri"/>
          <w:b w:val="0"/>
          <w:szCs w:val="28"/>
          <w:lang w:val="en-US" w:eastAsia="en-US"/>
        </w:rPr>
        <w:t>φ</w:t>
      </w:r>
      <w:r w:rsidR="00B63E55"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)</w:t>
      </w:r>
    </w:p>
    <w:p w14:paraId="477089C4" w14:textId="77777777" w:rsidR="00B63E55" w:rsidRPr="00B63E55" w:rsidRDefault="00B63E55" w:rsidP="00B63E55">
      <w:pPr>
        <w:pStyle w:val="Heading3"/>
        <w:numPr>
          <w:ilvl w:val="0"/>
          <w:numId w:val="24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Finds the modular inverse of e under modulus phi using the Extended Euclidean Algorithm.</w:t>
      </w:r>
    </w:p>
    <w:p w14:paraId="02D51934" w14:textId="77777777" w:rsidR="00B63E55" w:rsidRDefault="00B63E55" w:rsidP="00B63E55">
      <w:pPr>
        <w:pStyle w:val="Heading3"/>
        <w:numPr>
          <w:ilvl w:val="0"/>
          <w:numId w:val="24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Required to compute the private exponent d in RSA.</w:t>
      </w: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 </w:t>
      </w:r>
    </w:p>
    <w:p w14:paraId="64B04E7E" w14:textId="5C89EB2A" w:rsidR="00841B44" w:rsidRPr="00AD218C" w:rsidRDefault="00841B44" w:rsidP="00B63E55">
      <w:pPr>
        <w:pStyle w:val="Heading3"/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AD218C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5. </w:t>
      </w:r>
      <w:r w:rsidR="00B63E55" w:rsidRPr="00B63E55">
        <w:rPr>
          <w:rFonts w:eastAsia="Calibri"/>
          <w:bCs w:val="0"/>
          <w:sz w:val="24"/>
          <w:szCs w:val="28"/>
          <w:lang w:val="en-US" w:eastAsia="en-US"/>
        </w:rPr>
        <w:t>generate_keypair</w:t>
      </w:r>
      <w:r w:rsidR="00B63E55"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(p=None, q=None)</w:t>
      </w:r>
    </w:p>
    <w:p w14:paraId="51982EAC" w14:textId="77777777" w:rsidR="00B63E55" w:rsidRPr="00B63E55" w:rsidRDefault="00B63E55" w:rsidP="00B63E55">
      <w:pPr>
        <w:pStyle w:val="Heading3"/>
        <w:numPr>
          <w:ilvl w:val="0"/>
          <w:numId w:val="26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Generates RSA public and private keys from two primes (p and q).</w:t>
      </w:r>
    </w:p>
    <w:p w14:paraId="56436156" w14:textId="77777777" w:rsidR="00B63E55" w:rsidRPr="00B63E55" w:rsidRDefault="00B63E55" w:rsidP="00B63E55">
      <w:pPr>
        <w:pStyle w:val="Heading3"/>
        <w:numPr>
          <w:ilvl w:val="0"/>
          <w:numId w:val="26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If primes are not provided, auto-generates secure random primes.</w:t>
      </w:r>
    </w:p>
    <w:p w14:paraId="71FA0CD0" w14:textId="77777777" w:rsidR="00B63E55" w:rsidRPr="00B63E55" w:rsidRDefault="00B63E55" w:rsidP="00B63E55">
      <w:pPr>
        <w:pStyle w:val="Heading3"/>
        <w:numPr>
          <w:ilvl w:val="0"/>
          <w:numId w:val="26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Compute modulus: n = p × q</w:t>
      </w:r>
    </w:p>
    <w:p w14:paraId="20CA68F9" w14:textId="77777777" w:rsidR="00B63E55" w:rsidRPr="00B63E55" w:rsidRDefault="00B63E55" w:rsidP="00B63E55">
      <w:pPr>
        <w:pStyle w:val="Heading3"/>
        <w:numPr>
          <w:ilvl w:val="0"/>
          <w:numId w:val="26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Compute ϕ(n) = (p-1)(q-1)</w:t>
      </w:r>
    </w:p>
    <w:p w14:paraId="1029D108" w14:textId="77777777" w:rsidR="00B63E55" w:rsidRPr="00B63E55" w:rsidRDefault="00B63E55" w:rsidP="00B63E55">
      <w:pPr>
        <w:pStyle w:val="Heading3"/>
        <w:numPr>
          <w:ilvl w:val="0"/>
          <w:numId w:val="26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Choose e such that 1 &lt; e &lt; ϕ(n) and gcd(e, ϕ(n)) = 1</w:t>
      </w:r>
    </w:p>
    <w:p w14:paraId="78933D0E" w14:textId="77777777" w:rsidR="00B63E55" w:rsidRDefault="00B63E55" w:rsidP="00B63E55">
      <w:pPr>
        <w:pStyle w:val="Heading3"/>
        <w:numPr>
          <w:ilvl w:val="0"/>
          <w:numId w:val="26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Compute d ≡ e⁻¹ (mod ϕ(n))</w:t>
      </w: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 </w:t>
      </w:r>
    </w:p>
    <w:p w14:paraId="6B9CF945" w14:textId="16477066" w:rsidR="00841B44" w:rsidRPr="00AD218C" w:rsidRDefault="00841B44" w:rsidP="00B63E55">
      <w:pPr>
        <w:pStyle w:val="Heading3"/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AD218C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6. </w:t>
      </w:r>
      <w:r w:rsidR="00B63E55" w:rsidRPr="00B63E55">
        <w:rPr>
          <w:rFonts w:eastAsia="Calibri"/>
          <w:bCs w:val="0"/>
          <w:sz w:val="24"/>
          <w:szCs w:val="28"/>
          <w:lang w:val="en-US" w:eastAsia="en-US"/>
        </w:rPr>
        <w:t>rsa_encrypt</w:t>
      </w:r>
      <w:r w:rsidR="00B63E55"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(pk, plaintext)</w:t>
      </w:r>
    </w:p>
    <w:p w14:paraId="31D2D8ED" w14:textId="77777777" w:rsidR="00B63E55" w:rsidRPr="00B63E55" w:rsidRDefault="00B63E55" w:rsidP="00B63E55">
      <w:pPr>
        <w:pStyle w:val="NormalWeb"/>
        <w:numPr>
          <w:ilvl w:val="0"/>
          <w:numId w:val="27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Encrypts a plaintext message using the public key (e, n).</w:t>
      </w:r>
    </w:p>
    <w:p w14:paraId="00D8BB6B" w14:textId="77777777" w:rsidR="00B63E55" w:rsidRPr="00B63E55" w:rsidRDefault="00B63E55" w:rsidP="00B63E55">
      <w:pPr>
        <w:pStyle w:val="NormalWeb"/>
        <w:numPr>
          <w:ilvl w:val="0"/>
          <w:numId w:val="27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lastRenderedPageBreak/>
        <w:t>Each character is converted to ASCII and encrypted using pow(ord(char), e, n).</w:t>
      </w:r>
    </w:p>
    <w:p w14:paraId="1CBDF320" w14:textId="10E6BE63" w:rsidR="00B63E55" w:rsidRPr="00B63E55" w:rsidRDefault="00B63E55" w:rsidP="00B63E55">
      <w:pPr>
        <w:pStyle w:val="NormalWeb"/>
        <w:numPr>
          <w:ilvl w:val="0"/>
          <w:numId w:val="27"/>
        </w:numPr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For each character: c ≡ mᵉ</w:t>
      </w:r>
      <w:r>
        <w:rPr>
          <w:rFonts w:eastAsia="Calibri"/>
          <w:szCs w:val="28"/>
          <w:lang w:val="en-US" w:eastAsia="en-US"/>
        </w:rPr>
        <w:t xml:space="preserve"> (mod n) </w:t>
      </w:r>
      <w:r w:rsidRPr="00B63E55">
        <w:rPr>
          <w:rFonts w:eastAsia="Calibri"/>
          <w:szCs w:val="28"/>
          <w:lang w:val="en-US" w:eastAsia="en-US"/>
        </w:rPr>
        <w:t>where m is the ASCII value.</w:t>
      </w:r>
      <w:r w:rsidRPr="00B63E55">
        <w:rPr>
          <w:rFonts w:eastAsia="Calibri"/>
          <w:b/>
          <w:bCs/>
          <w:szCs w:val="28"/>
          <w:lang w:val="en-US" w:eastAsia="en-US"/>
        </w:rPr>
        <w:t xml:space="preserve"> </w:t>
      </w:r>
    </w:p>
    <w:p w14:paraId="5B0054F1" w14:textId="1FA1CB1E" w:rsidR="00B63E55" w:rsidRDefault="00841B44" w:rsidP="00B63E55">
      <w:pPr>
        <w:pStyle w:val="NormalWeb"/>
        <w:rPr>
          <w:rFonts w:eastAsia="Calibri"/>
          <w:b/>
          <w:bCs/>
          <w:szCs w:val="28"/>
          <w:lang w:val="en-US" w:eastAsia="en-US"/>
        </w:rPr>
      </w:pPr>
      <w:r w:rsidRPr="00AD218C">
        <w:rPr>
          <w:rFonts w:eastAsia="Calibri"/>
          <w:b/>
          <w:bCs/>
          <w:szCs w:val="28"/>
          <w:lang w:val="en-US" w:eastAsia="en-US"/>
        </w:rPr>
        <w:t xml:space="preserve">7. </w:t>
      </w:r>
      <w:r w:rsidR="00B63E55" w:rsidRPr="00B63E55">
        <w:rPr>
          <w:rFonts w:eastAsia="Calibri"/>
          <w:b/>
          <w:bCs/>
          <w:szCs w:val="28"/>
          <w:lang w:val="en-US" w:eastAsia="en-US"/>
        </w:rPr>
        <w:t>rsa_decrypt</w:t>
      </w:r>
      <w:r w:rsidR="00B63E55" w:rsidRPr="00B63E55">
        <w:rPr>
          <w:rFonts w:eastAsia="Calibri"/>
          <w:bCs/>
          <w:szCs w:val="28"/>
          <w:lang w:val="en-US" w:eastAsia="en-US"/>
        </w:rPr>
        <w:t>(pk, ciphertext)</w:t>
      </w:r>
    </w:p>
    <w:p w14:paraId="51A81FF5" w14:textId="77777777" w:rsidR="00B63E55" w:rsidRPr="00B63E55" w:rsidRDefault="00B63E55" w:rsidP="00B63E55">
      <w:pPr>
        <w:pStyle w:val="Heading2"/>
        <w:numPr>
          <w:ilvl w:val="0"/>
          <w:numId w:val="28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Decrypts ciphertext using the private key (d, n).</w:t>
      </w:r>
    </w:p>
    <w:p w14:paraId="39DEE9F3" w14:textId="77777777" w:rsidR="00B63E55" w:rsidRPr="00B63E55" w:rsidRDefault="00B63E55" w:rsidP="00B63E55">
      <w:pPr>
        <w:pStyle w:val="Heading2"/>
        <w:numPr>
          <w:ilvl w:val="0"/>
          <w:numId w:val="28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Each number in ciphertext is decrypted using pow(num, d, n) and converted back to a character.</w:t>
      </w:r>
    </w:p>
    <w:p w14:paraId="15008AA3" w14:textId="77777777" w:rsidR="00B63E55" w:rsidRDefault="00B63E55" w:rsidP="00B63E55">
      <w:pPr>
        <w:pStyle w:val="Heading2"/>
        <w:numPr>
          <w:ilvl w:val="0"/>
          <w:numId w:val="28"/>
        </w:numPr>
        <w:rPr>
          <w:rFonts w:eastAsia="Calibri"/>
          <w:b w:val="0"/>
          <w:bCs w:val="0"/>
          <w:sz w:val="24"/>
          <w:szCs w:val="28"/>
          <w:lang w:val="en-US" w:eastAsia="en-US"/>
        </w:rPr>
      </w:pP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>For each ciphertext number: m ≡ cᵈ (mod n)</w:t>
      </w:r>
      <w:r w:rsidRPr="00B63E55">
        <w:rPr>
          <w:rFonts w:eastAsia="Calibri"/>
          <w:b w:val="0"/>
          <w:bCs w:val="0"/>
          <w:sz w:val="24"/>
          <w:szCs w:val="28"/>
          <w:lang w:val="en-US" w:eastAsia="en-US"/>
        </w:rPr>
        <w:t xml:space="preserve"> </w:t>
      </w:r>
    </w:p>
    <w:p w14:paraId="5B0401B4" w14:textId="7D479F9E" w:rsidR="000C2318" w:rsidRPr="000C2318" w:rsidRDefault="001E3A8C" w:rsidP="00CF1D62">
      <w:pPr>
        <w:pStyle w:val="NormalWeb"/>
        <w:rPr>
          <w:rFonts w:eastAsia="Calibri"/>
          <w:b/>
          <w:sz w:val="28"/>
          <w:szCs w:val="28"/>
          <w:lang w:val="en-US" w:eastAsia="en-US"/>
        </w:rPr>
      </w:pPr>
      <w:r>
        <w:rPr>
          <w:rFonts w:eastAsia="Calibri"/>
          <w:b/>
          <w:sz w:val="28"/>
          <w:szCs w:val="28"/>
          <w:lang w:val="en-US" w:eastAsia="en-US"/>
        </w:rPr>
        <w:t>Conclusion</w:t>
      </w:r>
      <w:bookmarkStart w:id="0" w:name="_GoBack"/>
      <w:bookmarkEnd w:id="0"/>
      <w:r w:rsidR="000C2318" w:rsidRPr="000C2318">
        <w:rPr>
          <w:rFonts w:eastAsia="Calibri"/>
          <w:b/>
          <w:sz w:val="28"/>
          <w:szCs w:val="28"/>
          <w:lang w:val="en-US" w:eastAsia="en-US"/>
        </w:rPr>
        <w:t>:</w:t>
      </w:r>
    </w:p>
    <w:p w14:paraId="221BCA12" w14:textId="48AA9612" w:rsidR="00895465" w:rsidRPr="00CF1D62" w:rsidRDefault="00B63E55" w:rsidP="00B63E55">
      <w:pPr>
        <w:pStyle w:val="NormalWeb"/>
        <w:rPr>
          <w:rFonts w:eastAsia="Calibri"/>
          <w:szCs w:val="28"/>
          <w:lang w:val="en-US" w:eastAsia="en-US"/>
        </w:rPr>
      </w:pPr>
      <w:r w:rsidRPr="00B63E55">
        <w:rPr>
          <w:rFonts w:eastAsia="Calibri"/>
          <w:szCs w:val="28"/>
          <w:lang w:val="en-US" w:eastAsia="en-US"/>
        </w:rPr>
        <w:t>This RSA implementation successfully demonstrates the fundamental principles of public-key cryptography, making it ideal for educational purposes. It intentionally simplifies certain aspects—such as using smaller primes and character-wise encryption—to prioritize clarity over performance. For real-world applications, these limitations can be addressed by implementing industry standards like larger key sizes and proper padding schemes.</w:t>
      </w:r>
    </w:p>
    <w:sectPr w:rsidR="00895465" w:rsidRPr="00CF1D62" w:rsidSect="0093275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560" w:right="1440" w:bottom="1440" w:left="21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030357" w14:textId="77777777" w:rsidR="005B2713" w:rsidRDefault="005B2713" w:rsidP="00187882">
      <w:pPr>
        <w:spacing w:after="0" w:line="240" w:lineRule="auto"/>
      </w:pPr>
      <w:r>
        <w:separator/>
      </w:r>
    </w:p>
  </w:endnote>
  <w:endnote w:type="continuationSeparator" w:id="0">
    <w:p w14:paraId="1A61E067" w14:textId="77777777" w:rsidR="005B2713" w:rsidRDefault="005B2713" w:rsidP="001878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FDFA6C" w14:textId="77777777" w:rsidR="00D6492D" w:rsidRDefault="00D6492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15826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5C6B216" w14:textId="59320EF3" w:rsidR="00D6492D" w:rsidRDefault="00D6492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30E81" w:rsidRPr="00A30E81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D0F357F" w14:textId="77777777" w:rsidR="00D6492D" w:rsidRDefault="00D6492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34845D" w14:textId="77777777" w:rsidR="00D6492D" w:rsidRDefault="00D649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36C284" w14:textId="77777777" w:rsidR="005B2713" w:rsidRDefault="005B2713" w:rsidP="00187882">
      <w:pPr>
        <w:spacing w:after="0" w:line="240" w:lineRule="auto"/>
      </w:pPr>
      <w:r>
        <w:separator/>
      </w:r>
    </w:p>
  </w:footnote>
  <w:footnote w:type="continuationSeparator" w:id="0">
    <w:p w14:paraId="2B046DD8" w14:textId="77777777" w:rsidR="005B2713" w:rsidRDefault="005B2713" w:rsidP="001878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92739" w14:textId="77777777" w:rsidR="00D6492D" w:rsidRDefault="00D649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3BC7C0" w14:textId="77777777" w:rsidR="00D6492D" w:rsidRDefault="00D6492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98C38B" w14:textId="77777777" w:rsidR="00D6492D" w:rsidRDefault="00D649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741A4E"/>
    <w:multiLevelType w:val="multilevel"/>
    <w:tmpl w:val="8ABA6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B903BE2"/>
    <w:multiLevelType w:val="multilevel"/>
    <w:tmpl w:val="1904F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750EA6"/>
    <w:multiLevelType w:val="hybridMultilevel"/>
    <w:tmpl w:val="4138957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9645F2"/>
    <w:multiLevelType w:val="hybridMultilevel"/>
    <w:tmpl w:val="147AE4E4"/>
    <w:lvl w:ilvl="0" w:tplc="4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4">
    <w:nsid w:val="18B33EF1"/>
    <w:multiLevelType w:val="multilevel"/>
    <w:tmpl w:val="D478A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AC0780E"/>
    <w:multiLevelType w:val="multilevel"/>
    <w:tmpl w:val="2638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F1C3DC1"/>
    <w:multiLevelType w:val="multilevel"/>
    <w:tmpl w:val="A532F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AE37B4F"/>
    <w:multiLevelType w:val="hybridMultilevel"/>
    <w:tmpl w:val="2AF097AC"/>
    <w:lvl w:ilvl="0" w:tplc="4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8">
    <w:nsid w:val="2EF410E9"/>
    <w:multiLevelType w:val="hybridMultilevel"/>
    <w:tmpl w:val="CDDE541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3C2F75"/>
    <w:multiLevelType w:val="hybridMultilevel"/>
    <w:tmpl w:val="BC4896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511460"/>
    <w:multiLevelType w:val="hybridMultilevel"/>
    <w:tmpl w:val="B76C5A7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3D83238"/>
    <w:multiLevelType w:val="multilevel"/>
    <w:tmpl w:val="8D72F420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2">
    <w:nsid w:val="33EC0F95"/>
    <w:multiLevelType w:val="multilevel"/>
    <w:tmpl w:val="12E2D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5DF5990"/>
    <w:multiLevelType w:val="hybridMultilevel"/>
    <w:tmpl w:val="272ADE7A"/>
    <w:lvl w:ilvl="0" w:tplc="4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4">
    <w:nsid w:val="38E84DB9"/>
    <w:multiLevelType w:val="hybridMultilevel"/>
    <w:tmpl w:val="F74CD8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9901857"/>
    <w:multiLevelType w:val="hybridMultilevel"/>
    <w:tmpl w:val="CE3EBA3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D67094"/>
    <w:multiLevelType w:val="hybridMultilevel"/>
    <w:tmpl w:val="498ABDD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792688"/>
    <w:multiLevelType w:val="hybridMultilevel"/>
    <w:tmpl w:val="87380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A111A3"/>
    <w:multiLevelType w:val="hybridMultilevel"/>
    <w:tmpl w:val="9C96A910"/>
    <w:lvl w:ilvl="0" w:tplc="40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19">
    <w:nsid w:val="57CF612E"/>
    <w:multiLevelType w:val="hybridMultilevel"/>
    <w:tmpl w:val="B43A84E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AC1067"/>
    <w:multiLevelType w:val="hybridMultilevel"/>
    <w:tmpl w:val="086EDF7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8FC02AF"/>
    <w:multiLevelType w:val="hybridMultilevel"/>
    <w:tmpl w:val="22BCCD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EA53799"/>
    <w:multiLevelType w:val="multilevel"/>
    <w:tmpl w:val="410CE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5E24A07"/>
    <w:multiLevelType w:val="multilevel"/>
    <w:tmpl w:val="470869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B055AA0"/>
    <w:multiLevelType w:val="hybridMultilevel"/>
    <w:tmpl w:val="0DF82BC4"/>
    <w:lvl w:ilvl="0" w:tplc="4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5">
    <w:nsid w:val="6FF13BC3"/>
    <w:multiLevelType w:val="hybridMultilevel"/>
    <w:tmpl w:val="99802AF2"/>
    <w:lvl w:ilvl="0" w:tplc="40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6">
    <w:nsid w:val="74541537"/>
    <w:multiLevelType w:val="multilevel"/>
    <w:tmpl w:val="2DA6B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7DC666FF"/>
    <w:multiLevelType w:val="hybridMultilevel"/>
    <w:tmpl w:val="105CF5C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7"/>
  </w:num>
  <w:num w:numId="3">
    <w:abstractNumId w:val="18"/>
  </w:num>
  <w:num w:numId="4">
    <w:abstractNumId w:val="24"/>
  </w:num>
  <w:num w:numId="5">
    <w:abstractNumId w:val="13"/>
  </w:num>
  <w:num w:numId="6">
    <w:abstractNumId w:val="7"/>
  </w:num>
  <w:num w:numId="7">
    <w:abstractNumId w:val="25"/>
  </w:num>
  <w:num w:numId="8">
    <w:abstractNumId w:val="3"/>
  </w:num>
  <w:num w:numId="9">
    <w:abstractNumId w:val="22"/>
  </w:num>
  <w:num w:numId="10">
    <w:abstractNumId w:val="12"/>
  </w:num>
  <w:num w:numId="11">
    <w:abstractNumId w:val="0"/>
  </w:num>
  <w:num w:numId="12">
    <w:abstractNumId w:val="11"/>
  </w:num>
  <w:num w:numId="13">
    <w:abstractNumId w:val="14"/>
  </w:num>
  <w:num w:numId="14">
    <w:abstractNumId w:val="5"/>
  </w:num>
  <w:num w:numId="15">
    <w:abstractNumId w:val="26"/>
  </w:num>
  <w:num w:numId="16">
    <w:abstractNumId w:val="4"/>
  </w:num>
  <w:num w:numId="17">
    <w:abstractNumId w:val="23"/>
  </w:num>
  <w:num w:numId="18">
    <w:abstractNumId w:val="1"/>
  </w:num>
  <w:num w:numId="19">
    <w:abstractNumId w:val="6"/>
  </w:num>
  <w:num w:numId="20">
    <w:abstractNumId w:val="27"/>
  </w:num>
  <w:num w:numId="21">
    <w:abstractNumId w:val="2"/>
  </w:num>
  <w:num w:numId="22">
    <w:abstractNumId w:val="16"/>
  </w:num>
  <w:num w:numId="23">
    <w:abstractNumId w:val="15"/>
  </w:num>
  <w:num w:numId="24">
    <w:abstractNumId w:val="8"/>
  </w:num>
  <w:num w:numId="25">
    <w:abstractNumId w:val="9"/>
  </w:num>
  <w:num w:numId="26">
    <w:abstractNumId w:val="10"/>
  </w:num>
  <w:num w:numId="27">
    <w:abstractNumId w:val="19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MLM0M7A0t7AwMDdQ0lEKTi0uzszPAykwrAUAVl7eSiwAAAA="/>
  </w:docVars>
  <w:rsids>
    <w:rsidRoot w:val="0064788A"/>
    <w:rsid w:val="0000007D"/>
    <w:rsid w:val="00020BD6"/>
    <w:rsid w:val="00021C59"/>
    <w:rsid w:val="00024180"/>
    <w:rsid w:val="00024F19"/>
    <w:rsid w:val="00025109"/>
    <w:rsid w:val="000268D6"/>
    <w:rsid w:val="00030FA7"/>
    <w:rsid w:val="0003208A"/>
    <w:rsid w:val="00040AAF"/>
    <w:rsid w:val="00087138"/>
    <w:rsid w:val="000A1A03"/>
    <w:rsid w:val="000A2002"/>
    <w:rsid w:val="000A2CE9"/>
    <w:rsid w:val="000A55C0"/>
    <w:rsid w:val="000C2318"/>
    <w:rsid w:val="000D41F9"/>
    <w:rsid w:val="000F11EE"/>
    <w:rsid w:val="000F6FE3"/>
    <w:rsid w:val="00102ECF"/>
    <w:rsid w:val="0011519F"/>
    <w:rsid w:val="00132B28"/>
    <w:rsid w:val="0013644C"/>
    <w:rsid w:val="00146F9E"/>
    <w:rsid w:val="00147907"/>
    <w:rsid w:val="001521E7"/>
    <w:rsid w:val="001603FE"/>
    <w:rsid w:val="00166377"/>
    <w:rsid w:val="00170168"/>
    <w:rsid w:val="00187882"/>
    <w:rsid w:val="001A55D2"/>
    <w:rsid w:val="001A6D80"/>
    <w:rsid w:val="001A6D85"/>
    <w:rsid w:val="001C1CAD"/>
    <w:rsid w:val="001D1A41"/>
    <w:rsid w:val="001E2AA2"/>
    <w:rsid w:val="001E3A8C"/>
    <w:rsid w:val="001E5A9D"/>
    <w:rsid w:val="001F305F"/>
    <w:rsid w:val="001F7573"/>
    <w:rsid w:val="00205F13"/>
    <w:rsid w:val="002640FF"/>
    <w:rsid w:val="00273AED"/>
    <w:rsid w:val="00275306"/>
    <w:rsid w:val="00280F16"/>
    <w:rsid w:val="00287C15"/>
    <w:rsid w:val="002A2289"/>
    <w:rsid w:val="002A5562"/>
    <w:rsid w:val="002B02E6"/>
    <w:rsid w:val="002C3AC1"/>
    <w:rsid w:val="002C50CC"/>
    <w:rsid w:val="002D1B80"/>
    <w:rsid w:val="002D55C5"/>
    <w:rsid w:val="002D74B8"/>
    <w:rsid w:val="002E16F1"/>
    <w:rsid w:val="002E229C"/>
    <w:rsid w:val="002E40F4"/>
    <w:rsid w:val="002F6B11"/>
    <w:rsid w:val="002F71CC"/>
    <w:rsid w:val="00311A1F"/>
    <w:rsid w:val="00334263"/>
    <w:rsid w:val="0033542B"/>
    <w:rsid w:val="0034432A"/>
    <w:rsid w:val="00350B34"/>
    <w:rsid w:val="00351330"/>
    <w:rsid w:val="0035264C"/>
    <w:rsid w:val="00354F63"/>
    <w:rsid w:val="00357508"/>
    <w:rsid w:val="0036196D"/>
    <w:rsid w:val="00367BF9"/>
    <w:rsid w:val="00367E84"/>
    <w:rsid w:val="003952DD"/>
    <w:rsid w:val="00396A50"/>
    <w:rsid w:val="003970AB"/>
    <w:rsid w:val="003A0DD6"/>
    <w:rsid w:val="003C44B8"/>
    <w:rsid w:val="003D23A5"/>
    <w:rsid w:val="003D3133"/>
    <w:rsid w:val="003D7A80"/>
    <w:rsid w:val="003F5604"/>
    <w:rsid w:val="00410FE1"/>
    <w:rsid w:val="00432AA1"/>
    <w:rsid w:val="0043550E"/>
    <w:rsid w:val="00435BF6"/>
    <w:rsid w:val="00436BC2"/>
    <w:rsid w:val="004400B7"/>
    <w:rsid w:val="00445D84"/>
    <w:rsid w:val="00447BBA"/>
    <w:rsid w:val="00454321"/>
    <w:rsid w:val="004564B6"/>
    <w:rsid w:val="004568B3"/>
    <w:rsid w:val="004627B7"/>
    <w:rsid w:val="0046608D"/>
    <w:rsid w:val="00490F9F"/>
    <w:rsid w:val="00491DD5"/>
    <w:rsid w:val="00494D81"/>
    <w:rsid w:val="004C5A4C"/>
    <w:rsid w:val="004D0EAD"/>
    <w:rsid w:val="004E3105"/>
    <w:rsid w:val="00506DE4"/>
    <w:rsid w:val="00516DC5"/>
    <w:rsid w:val="00540816"/>
    <w:rsid w:val="0054683D"/>
    <w:rsid w:val="00552534"/>
    <w:rsid w:val="0055619E"/>
    <w:rsid w:val="00583355"/>
    <w:rsid w:val="00586171"/>
    <w:rsid w:val="005869EB"/>
    <w:rsid w:val="00586B29"/>
    <w:rsid w:val="005904AB"/>
    <w:rsid w:val="005A3A71"/>
    <w:rsid w:val="005B2713"/>
    <w:rsid w:val="005B31DA"/>
    <w:rsid w:val="005D4A48"/>
    <w:rsid w:val="005D64B0"/>
    <w:rsid w:val="005F1E5A"/>
    <w:rsid w:val="005F3D09"/>
    <w:rsid w:val="00601375"/>
    <w:rsid w:val="00611371"/>
    <w:rsid w:val="0061209A"/>
    <w:rsid w:val="00621167"/>
    <w:rsid w:val="00631FA9"/>
    <w:rsid w:val="0063760F"/>
    <w:rsid w:val="006401AF"/>
    <w:rsid w:val="00643D57"/>
    <w:rsid w:val="00645A83"/>
    <w:rsid w:val="006469C9"/>
    <w:rsid w:val="0064788A"/>
    <w:rsid w:val="00653401"/>
    <w:rsid w:val="00653E2B"/>
    <w:rsid w:val="00663395"/>
    <w:rsid w:val="006679C0"/>
    <w:rsid w:val="006750A3"/>
    <w:rsid w:val="00680072"/>
    <w:rsid w:val="0068466D"/>
    <w:rsid w:val="006961A2"/>
    <w:rsid w:val="00697BDE"/>
    <w:rsid w:val="006A3937"/>
    <w:rsid w:val="006B3583"/>
    <w:rsid w:val="006D000F"/>
    <w:rsid w:val="006F2D5A"/>
    <w:rsid w:val="007044FB"/>
    <w:rsid w:val="00704D21"/>
    <w:rsid w:val="00713A63"/>
    <w:rsid w:val="00721DD0"/>
    <w:rsid w:val="0072538F"/>
    <w:rsid w:val="00734F7C"/>
    <w:rsid w:val="0075559B"/>
    <w:rsid w:val="00756248"/>
    <w:rsid w:val="00757F91"/>
    <w:rsid w:val="0076014C"/>
    <w:rsid w:val="00761523"/>
    <w:rsid w:val="00772313"/>
    <w:rsid w:val="007738D2"/>
    <w:rsid w:val="007839DD"/>
    <w:rsid w:val="00784CD7"/>
    <w:rsid w:val="007855C2"/>
    <w:rsid w:val="007E0F57"/>
    <w:rsid w:val="007F7FB8"/>
    <w:rsid w:val="00810829"/>
    <w:rsid w:val="00820144"/>
    <w:rsid w:val="00837CF5"/>
    <w:rsid w:val="00840DD5"/>
    <w:rsid w:val="00841B44"/>
    <w:rsid w:val="00860F69"/>
    <w:rsid w:val="00864A12"/>
    <w:rsid w:val="00867CE8"/>
    <w:rsid w:val="00883A3F"/>
    <w:rsid w:val="00893C99"/>
    <w:rsid w:val="00895465"/>
    <w:rsid w:val="00895D80"/>
    <w:rsid w:val="008A6E77"/>
    <w:rsid w:val="008B037E"/>
    <w:rsid w:val="008B6BB9"/>
    <w:rsid w:val="008B7CA4"/>
    <w:rsid w:val="008C2B22"/>
    <w:rsid w:val="008C505E"/>
    <w:rsid w:val="008D78CF"/>
    <w:rsid w:val="008F7ECC"/>
    <w:rsid w:val="0090284A"/>
    <w:rsid w:val="00903C1A"/>
    <w:rsid w:val="009061A1"/>
    <w:rsid w:val="00907BF0"/>
    <w:rsid w:val="00915877"/>
    <w:rsid w:val="00917F3D"/>
    <w:rsid w:val="00920C5A"/>
    <w:rsid w:val="0093275C"/>
    <w:rsid w:val="00937F4F"/>
    <w:rsid w:val="00957896"/>
    <w:rsid w:val="009631CC"/>
    <w:rsid w:val="009640DA"/>
    <w:rsid w:val="00971BCF"/>
    <w:rsid w:val="00984FF2"/>
    <w:rsid w:val="00986FB9"/>
    <w:rsid w:val="0099028B"/>
    <w:rsid w:val="00991A70"/>
    <w:rsid w:val="009924CF"/>
    <w:rsid w:val="009A1B5B"/>
    <w:rsid w:val="009B040D"/>
    <w:rsid w:val="009B1F97"/>
    <w:rsid w:val="009B6C50"/>
    <w:rsid w:val="009C4F1F"/>
    <w:rsid w:val="009C577B"/>
    <w:rsid w:val="009D6914"/>
    <w:rsid w:val="009D71BE"/>
    <w:rsid w:val="009E656E"/>
    <w:rsid w:val="009E72E9"/>
    <w:rsid w:val="009F40FF"/>
    <w:rsid w:val="009F434D"/>
    <w:rsid w:val="00A01B80"/>
    <w:rsid w:val="00A07727"/>
    <w:rsid w:val="00A217CA"/>
    <w:rsid w:val="00A30E81"/>
    <w:rsid w:val="00A47953"/>
    <w:rsid w:val="00A5187E"/>
    <w:rsid w:val="00A766B4"/>
    <w:rsid w:val="00A81477"/>
    <w:rsid w:val="00A857EF"/>
    <w:rsid w:val="00A937F6"/>
    <w:rsid w:val="00AA0458"/>
    <w:rsid w:val="00AA1E00"/>
    <w:rsid w:val="00AC4C81"/>
    <w:rsid w:val="00AD218C"/>
    <w:rsid w:val="00AF509D"/>
    <w:rsid w:val="00B01B46"/>
    <w:rsid w:val="00B02742"/>
    <w:rsid w:val="00B03C69"/>
    <w:rsid w:val="00B07CD1"/>
    <w:rsid w:val="00B141E4"/>
    <w:rsid w:val="00B26CA7"/>
    <w:rsid w:val="00B30F79"/>
    <w:rsid w:val="00B36982"/>
    <w:rsid w:val="00B45EA5"/>
    <w:rsid w:val="00B50E4F"/>
    <w:rsid w:val="00B54D2D"/>
    <w:rsid w:val="00B566C7"/>
    <w:rsid w:val="00B61356"/>
    <w:rsid w:val="00B63E55"/>
    <w:rsid w:val="00B73145"/>
    <w:rsid w:val="00B76C92"/>
    <w:rsid w:val="00BB77CF"/>
    <w:rsid w:val="00BC5886"/>
    <w:rsid w:val="00BE144D"/>
    <w:rsid w:val="00BE6305"/>
    <w:rsid w:val="00C21C84"/>
    <w:rsid w:val="00C51987"/>
    <w:rsid w:val="00C57B11"/>
    <w:rsid w:val="00C61D2A"/>
    <w:rsid w:val="00C67A91"/>
    <w:rsid w:val="00C745D0"/>
    <w:rsid w:val="00C7586D"/>
    <w:rsid w:val="00C96923"/>
    <w:rsid w:val="00C97E95"/>
    <w:rsid w:val="00CA3A0A"/>
    <w:rsid w:val="00CA6F6F"/>
    <w:rsid w:val="00CD246F"/>
    <w:rsid w:val="00CE3689"/>
    <w:rsid w:val="00CF16AD"/>
    <w:rsid w:val="00CF1D62"/>
    <w:rsid w:val="00CF64F9"/>
    <w:rsid w:val="00CF7006"/>
    <w:rsid w:val="00CF7484"/>
    <w:rsid w:val="00D154E3"/>
    <w:rsid w:val="00D1621A"/>
    <w:rsid w:val="00D40859"/>
    <w:rsid w:val="00D50083"/>
    <w:rsid w:val="00D50A35"/>
    <w:rsid w:val="00D637CB"/>
    <w:rsid w:val="00D6492D"/>
    <w:rsid w:val="00D85F0D"/>
    <w:rsid w:val="00DA2287"/>
    <w:rsid w:val="00DB2E70"/>
    <w:rsid w:val="00DB41BE"/>
    <w:rsid w:val="00DF5B9F"/>
    <w:rsid w:val="00E0282F"/>
    <w:rsid w:val="00E10B3C"/>
    <w:rsid w:val="00E16E93"/>
    <w:rsid w:val="00E2080D"/>
    <w:rsid w:val="00E226A0"/>
    <w:rsid w:val="00E2655C"/>
    <w:rsid w:val="00E36670"/>
    <w:rsid w:val="00E37C58"/>
    <w:rsid w:val="00E43962"/>
    <w:rsid w:val="00E506EB"/>
    <w:rsid w:val="00E51CC4"/>
    <w:rsid w:val="00E53ED8"/>
    <w:rsid w:val="00E5634A"/>
    <w:rsid w:val="00E641DA"/>
    <w:rsid w:val="00E666E0"/>
    <w:rsid w:val="00E764CF"/>
    <w:rsid w:val="00E80993"/>
    <w:rsid w:val="00E91893"/>
    <w:rsid w:val="00E9680A"/>
    <w:rsid w:val="00EA0037"/>
    <w:rsid w:val="00EA5C5B"/>
    <w:rsid w:val="00EB1A4A"/>
    <w:rsid w:val="00EB4C08"/>
    <w:rsid w:val="00EB61D3"/>
    <w:rsid w:val="00EC30E2"/>
    <w:rsid w:val="00ED14D1"/>
    <w:rsid w:val="00EE0F9A"/>
    <w:rsid w:val="00EE54A2"/>
    <w:rsid w:val="00F14FC2"/>
    <w:rsid w:val="00F30B3A"/>
    <w:rsid w:val="00F333D3"/>
    <w:rsid w:val="00F46FEE"/>
    <w:rsid w:val="00F5084C"/>
    <w:rsid w:val="00F55688"/>
    <w:rsid w:val="00F71B0E"/>
    <w:rsid w:val="00F76A09"/>
    <w:rsid w:val="00F86E81"/>
    <w:rsid w:val="00F91306"/>
    <w:rsid w:val="00F9461F"/>
    <w:rsid w:val="00FB434E"/>
    <w:rsid w:val="00FB46AB"/>
    <w:rsid w:val="00FC182B"/>
    <w:rsid w:val="00FD0AAE"/>
    <w:rsid w:val="00FD5492"/>
    <w:rsid w:val="00FE29BB"/>
    <w:rsid w:val="00FF1956"/>
    <w:rsid w:val="00FF4A79"/>
    <w:rsid w:val="00FF4F80"/>
    <w:rsid w:val="00FF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4827EE"/>
  <w15:docId w15:val="{A16C16F3-C9C2-4207-B401-9B3C66135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788A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841B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link w:val="Heading3Char"/>
    <w:uiPriority w:val="9"/>
    <w:qFormat/>
    <w:rsid w:val="00841B4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7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88A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87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88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878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882"/>
    <w:rPr>
      <w:lang w:val="en-US"/>
    </w:rPr>
  </w:style>
  <w:style w:type="paragraph" w:styleId="ListParagraph">
    <w:name w:val="List Paragraph"/>
    <w:basedOn w:val="Normal"/>
    <w:uiPriority w:val="34"/>
    <w:qFormat/>
    <w:rsid w:val="00DF5B9F"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kern w:val="2"/>
      <w:lang w:val="en-IN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841B44"/>
    <w:rPr>
      <w:rFonts w:ascii="Times New Roman" w:eastAsia="Times New Roman" w:hAnsi="Times New Roman"/>
      <w:b/>
      <w:bCs/>
      <w:sz w:val="36"/>
      <w:szCs w:val="36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41B44"/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841B4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841B4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841B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0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4316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36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2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6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57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43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9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0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43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9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9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16166-0247-4CA1-830C-B5C1F13C6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127</Words>
  <Characters>642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Y PISTOL</dc:creator>
  <cp:keywords/>
  <cp:lastModifiedBy>LENOVO</cp:lastModifiedBy>
  <cp:revision>2</cp:revision>
  <cp:lastPrinted>2014-04-27T20:06:00Z</cp:lastPrinted>
  <dcterms:created xsi:type="dcterms:W3CDTF">2025-03-31T20:18:00Z</dcterms:created>
  <dcterms:modified xsi:type="dcterms:W3CDTF">2025-03-3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7ac3ed1c81b5e74de6d917f7c06ccbb418f02a70854aea1604372c2d6bc4b3</vt:lpwstr>
  </property>
</Properties>
</file>